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5A67658C" w:rsidR="00F62B59" w:rsidRPr="00645C8B" w:rsidRDefault="00A86B11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Couri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0C0150FF" w:rsidR="00C87EF5" w:rsidRPr="00A86B11" w:rsidRDefault="00A86B11" w:rsidP="00A86B1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298D0953" w:rsidR="00C87EF5" w:rsidRPr="00A86B11" w:rsidRDefault="00C87EF5" w:rsidP="00A86B1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A86B11" w:rsidRDefault="00C87EF5" w:rsidP="00A86B1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A86B11" w:rsidRDefault="00C87EF5" w:rsidP="00A86B11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90C05B6" w14:textId="48C93330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is regarding the job opening for the position of Courier.</w:t>
      </w:r>
      <w:r w:rsidRPr="00A86B11">
        <w:rPr>
          <w:rFonts w:ascii="Arial" w:eastAsia="Times New Roman" w:hAnsi="Arial" w:cs="Arial"/>
          <w:b/>
          <w:bCs/>
          <w:color w:val="000000" w:themeColor="text1"/>
          <w:sz w:val="24"/>
          <w:szCs w:val="24"/>
          <w:lang w:val="en-IN" w:eastAsia="en-IN" w:bidi="te-IN"/>
        </w:rPr>
        <w:t xml:space="preserve"> 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With a total experience of …… years working as a Courier and with the skill 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ts,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I possess I feel I can be the best fit for this job. In my previous organization I have gained all the knowledge base and skills to continue my career in this field. </w:t>
      </w:r>
    </w:p>
    <w:p w14:paraId="2D43BC22" w14:textId="77777777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understand working as a Courier requires a lot of strength and potential. I can guarantee that with the skills and experience I can be an asset. I have proven experience having</w:t>
      </w:r>
    </w:p>
    <w:p w14:paraId="1A9533DA" w14:textId="69BDA59B" w:rsidR="00A86B11" w:rsidRPr="00A86B11" w:rsidRDefault="00A86B11" w:rsidP="00A86B1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olite, calm yet active sense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68F30151" w14:textId="2B871E1A" w:rsidR="00A86B11" w:rsidRPr="00A86B11" w:rsidRDefault="00A86B11" w:rsidP="00A86B1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andled some of the critical situations with my presence of mind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 </w:t>
      </w:r>
    </w:p>
    <w:p w14:paraId="4D86796F" w14:textId="77777777" w:rsidR="00A86B11" w:rsidRPr="00A86B11" w:rsidRDefault="00A86B11" w:rsidP="00A86B1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hysical Strength which is a must in this job.</w:t>
      </w:r>
    </w:p>
    <w:p w14:paraId="3AED7E93" w14:textId="799A8968" w:rsidR="00A86B11" w:rsidRPr="00A86B11" w:rsidRDefault="00A86B11" w:rsidP="00A86B1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ime Management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41DB2C8" w14:textId="77777777" w:rsidR="00A86B11" w:rsidRPr="00A86B11" w:rsidRDefault="00A86B11" w:rsidP="00A86B11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eam management spirit.</w:t>
      </w:r>
    </w:p>
    <w:p w14:paraId="42607347" w14:textId="77777777" w:rsidR="00A86B11" w:rsidRPr="00A86B11" w:rsidRDefault="00A86B11" w:rsidP="00A86B11">
      <w:pPr>
        <w:numPr>
          <w:ilvl w:val="0"/>
          <w:numId w:val="9"/>
        </w:numPr>
        <w:spacing w:after="16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Work under the proper guidance.</w:t>
      </w:r>
    </w:p>
    <w:p w14:paraId="093355B8" w14:textId="77777777" w:rsidR="00A86B11" w:rsidRPr="00A86B11" w:rsidRDefault="00A86B11" w:rsidP="00A86B1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116C2F0A" w14:textId="77777777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ould like to Thank you in Advance to considering my profile for this job role, if given a chance I can promise to be a committed employee.</w:t>
      </w:r>
    </w:p>
    <w:p w14:paraId="7E555923" w14:textId="77777777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Looking forward to hearing from you soon.</w:t>
      </w:r>
    </w:p>
    <w:p w14:paraId="2B4990FF" w14:textId="77777777" w:rsidR="00A86B11" w:rsidRPr="00A86B11" w:rsidRDefault="00A86B11" w:rsidP="00A86B11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04C5516" w14:textId="77777777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4B690DA6" w14:textId="77777777" w:rsidR="00A86B11" w:rsidRPr="00A86B11" w:rsidRDefault="00A86B11" w:rsidP="00A86B11">
      <w:pP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A86B11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0C6E930D" w:rsidR="00BE0C6C" w:rsidRDefault="00BE0C6C" w:rsidP="00A86B11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C8557A5"/>
    <w:multiLevelType w:val="multilevel"/>
    <w:tmpl w:val="51EA0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86B11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ier Cover Letter Sample</dc:title>
  <dc:subject>Create your Cover Letter using Free Courier Cover Letter Sample Template</dc:subject>
  <dc:creator>Qwikresume.com</dc:creator>
  <dcterms:created xsi:type="dcterms:W3CDTF">2021-10-28T04:17:00Z</dcterms:created>
  <dcterms:modified xsi:type="dcterms:W3CDTF">2021-10-28T04:17:00Z</dcterms:modified>
  <cp:category>Logistics</cp:category>
</cp:coreProperties>
</file>